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12EF" w:rsidRDefault="00C7247F">
      <w:pPr>
        <w:pStyle w:val="2"/>
      </w:pPr>
      <w:bookmarkStart w:id="0" w:name="header-n109"/>
      <w:bookmarkStart w:id="1" w:name="OLE_LINK23"/>
      <w:bookmarkStart w:id="2" w:name="OLE_LINK24"/>
      <w:bookmarkEnd w:id="0"/>
      <w:r>
        <w:t>1</w:t>
      </w:r>
      <w:r w:rsidR="006640D5">
        <w:t>(</w:t>
      </w:r>
      <w:r>
        <w:t>a</w:t>
      </w:r>
      <w:r w:rsidR="006640D5">
        <w:t>)</w:t>
      </w:r>
      <w:bookmarkStart w:id="3" w:name="_GoBack"/>
      <w:bookmarkEnd w:id="3"/>
    </w:p>
    <w:tbl>
      <w:tblPr>
        <w:tblW w:w="0" w:type="pct"/>
        <w:tblLook w:val="07E0" w:firstRow="1" w:lastRow="1" w:firstColumn="1" w:lastColumn="1" w:noHBand="1" w:noVBand="1"/>
      </w:tblPr>
      <w:tblGrid>
        <w:gridCol w:w="2317"/>
        <w:gridCol w:w="3199"/>
        <w:gridCol w:w="1952"/>
        <w:gridCol w:w="1388"/>
      </w:tblGrid>
      <w:tr w:rsidR="006712E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12EF" w:rsidRDefault="00C7247F">
            <w:pPr>
              <w:pStyle w:val="Compact"/>
            </w:pPr>
            <w:r>
              <w:t>stack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12EF" w:rsidRDefault="00C7247F">
            <w:pPr>
              <w:pStyle w:val="Compact"/>
            </w:pPr>
            <w:r>
              <w:t>buff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12EF" w:rsidRDefault="00C7247F">
            <w:pPr>
              <w:pStyle w:val="Compact"/>
            </w:pPr>
            <w:r>
              <w:t>new dependen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6712EF" w:rsidRDefault="00C7247F">
            <w:pPr>
              <w:pStyle w:val="Compact"/>
            </w:pPr>
            <w:r>
              <w:t>transition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Nadia, rode, the, old, donkey, with, dexterity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Initial Config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Nadia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de, the, old, donkey, with, dexterity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SHIFT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Nadia, rode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the, old, donkey, with, dexterity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SHIFT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the, old, donkey, with, dexterity]</w:t>
            </w:r>
          </w:p>
        </w:tc>
        <w:tc>
          <w:tcPr>
            <w:tcW w:w="0" w:type="auto"/>
          </w:tcPr>
          <w:p w:rsidR="00FB0ED5" w:rsidRPr="00FB0ED5" w:rsidRDefault="00FB0ED5" w:rsidP="00FB0ED5">
            <w:pPr>
              <w:pStyle w:val="ae"/>
              <w:rPr>
                <w:rFonts w:ascii="NimbusRomNo9L" w:hAnsi="NimbusRomNo9L" w:hint="eastAsia"/>
                <w:i/>
                <w:iCs/>
                <w:position w:val="10"/>
                <w:sz w:val="18"/>
                <w:szCs w:val="18"/>
              </w:rPr>
            </w:pPr>
            <w:r>
              <w:rPr>
                <w:rFonts w:ascii="NimbusRomNo9L" w:hAnsi="NimbusRomNo9L"/>
              </w:rPr>
              <w:t>rode  -&gt;</w:t>
            </w:r>
            <w:proofErr w:type="spellStart"/>
            <w:r>
              <w:rPr>
                <w:rFonts w:ascii="NimbusRomNo9L" w:hAnsi="NimbusRomNo9L"/>
              </w:rPr>
              <w:t>nsubj</w:t>
            </w:r>
            <w:proofErr w:type="spellEnd"/>
            <w:r>
              <w:rPr>
                <w:rFonts w:ascii="NimbusRomNo9L" w:hAnsi="NimbusRomNo9L"/>
              </w:rPr>
              <w:t xml:space="preserve"> </w:t>
            </w:r>
            <w:r>
              <w:rPr>
                <w:rFonts w:ascii="NimbusRomNo9L" w:hAnsi="NimbusRomNo9L"/>
                <w:i/>
                <w:iCs/>
                <w:position w:val="10"/>
                <w:sz w:val="18"/>
                <w:szCs w:val="18"/>
              </w:rPr>
              <w:t xml:space="preserve">  </w:t>
            </w:r>
            <w:r>
              <w:rPr>
                <w:rFonts w:ascii="NimbusRomNo9L" w:hAnsi="NimbusRomNo9L"/>
              </w:rPr>
              <w:t xml:space="preserve">Nadia </w:t>
            </w:r>
          </w:p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LEFT-ARC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 ROOT, rode, the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 old, donkey, with, dexterity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SHIFT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, the, old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 donkey, with, dexterity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SHIFT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, the, old, donkey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 with, dexterity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SHIFT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, the, donkey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 with, dexterity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 xml:space="preserve">donkey </w:t>
            </w:r>
            <w:r w:rsidR="005F4964">
              <w:t>-&gt;</w:t>
            </w:r>
            <w:proofErr w:type="spellStart"/>
            <w:r>
              <w:t>amod</w:t>
            </w:r>
            <w:proofErr w:type="spellEnd"/>
            <w:r w:rsidR="005F4964">
              <w:t xml:space="preserve"> </w:t>
            </w:r>
            <w:r>
              <w:t>old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LEFT-ARC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 ROOT, rode, donkey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 with, dexterity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 xml:space="preserve">donkey </w:t>
            </w:r>
            <w:r w:rsidR="005F4964">
              <w:t>-&gt;</w:t>
            </w:r>
            <w:proofErr w:type="spellStart"/>
            <w:r>
              <w:t>det</w:t>
            </w:r>
            <w:proofErr w:type="spellEnd"/>
            <w:r>
              <w:t xml:space="preserve"> the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LEFT-ARC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 with, dexterity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 xml:space="preserve">rode </w:t>
            </w:r>
            <w:r w:rsidR="005F4964">
              <w:t>-&gt;</w:t>
            </w:r>
            <w:proofErr w:type="spellStart"/>
            <w:r>
              <w:t>dobj</w:t>
            </w:r>
            <w:proofErr w:type="spellEnd"/>
            <w:r w:rsidR="005F4964">
              <w:t xml:space="preserve"> </w:t>
            </w:r>
            <w:r>
              <w:t>donkey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RIGHT-ARC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, with]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dexterity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SHIFT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, with, dexterity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SHIFT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, with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 xml:space="preserve">with </w:t>
            </w:r>
            <w:r w:rsidR="005F4964">
              <w:t>-&gt;</w:t>
            </w:r>
            <w:proofErr w:type="spellStart"/>
            <w:r>
              <w:t>pobj</w:t>
            </w:r>
            <w:proofErr w:type="spellEnd"/>
            <w:r>
              <w:t xml:space="preserve"> dexterity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RIGHT-ARC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, rode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 xml:space="preserve">rode </w:t>
            </w:r>
            <w:r w:rsidR="005F4964">
              <w:t>-&gt;</w:t>
            </w:r>
            <w:r>
              <w:t>prep with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RIGHT-ARC</w:t>
            </w:r>
          </w:p>
        </w:tc>
      </w:tr>
      <w:tr w:rsidR="006712EF"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[ROOT]</w:t>
            </w:r>
          </w:p>
        </w:tc>
        <w:tc>
          <w:tcPr>
            <w:tcW w:w="0" w:type="auto"/>
          </w:tcPr>
          <w:p w:rsidR="006712EF" w:rsidRDefault="006712EF">
            <w:pPr>
              <w:pStyle w:val="Compact"/>
            </w:pP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 xml:space="preserve">ROOT </w:t>
            </w:r>
            <w:r w:rsidR="005F4964">
              <w:t>-&gt;</w:t>
            </w:r>
            <w:proofErr w:type="spellStart"/>
            <w:r>
              <w:t>pred</w:t>
            </w:r>
            <w:proofErr w:type="spellEnd"/>
            <w:r>
              <w:t xml:space="preserve"> rode</w:t>
            </w:r>
          </w:p>
        </w:tc>
        <w:tc>
          <w:tcPr>
            <w:tcW w:w="0" w:type="auto"/>
          </w:tcPr>
          <w:p w:rsidR="006712EF" w:rsidRDefault="00C7247F">
            <w:pPr>
              <w:pStyle w:val="Compact"/>
            </w:pPr>
            <w:r>
              <w:t>RIGHT-ARC</w:t>
            </w:r>
          </w:p>
        </w:tc>
      </w:tr>
    </w:tbl>
    <w:p w:rsidR="006712EF" w:rsidRDefault="00C7247F">
      <w:pPr>
        <w:pStyle w:val="2"/>
      </w:pPr>
      <w:bookmarkStart w:id="4" w:name="header-n192"/>
      <w:bookmarkStart w:id="5" w:name="OLE_LINK21"/>
      <w:bookmarkStart w:id="6" w:name="OLE_LINK22"/>
      <w:bookmarkEnd w:id="4"/>
      <w:r>
        <w:t>1</w:t>
      </w:r>
      <w:r w:rsidR="003E707D">
        <w:t>(</w:t>
      </w:r>
      <w:r>
        <w:t>b</w:t>
      </w:r>
      <w:r w:rsidR="003E707D">
        <w:t>)</w:t>
      </w:r>
    </w:p>
    <w:bookmarkEnd w:id="5"/>
    <w:bookmarkEnd w:id="6"/>
    <w:p w:rsidR="00490987" w:rsidRDefault="00C7247F">
      <w:pPr>
        <w:pStyle w:val="FirstParagraph"/>
      </w:pPr>
      <m:oMath>
        <m:r>
          <w:rPr>
            <w:rFonts w:ascii="Cambria Math" w:hAnsi="Cambria Math"/>
          </w:rPr>
          <m:t>2n</m:t>
        </m:r>
      </m:oMath>
      <w:r>
        <w:t xml:space="preserve"> steps. </w:t>
      </w:r>
    </w:p>
    <w:p w:rsidR="00490987" w:rsidRPr="00490987" w:rsidRDefault="004E75F4" w:rsidP="00490987">
      <w:pPr>
        <w:pStyle w:val="a0"/>
      </w:pPr>
      <w:bookmarkStart w:id="7" w:name="OLE_LINK3"/>
      <w:bookmarkStart w:id="8" w:name="OLE_LINK4"/>
      <w:r>
        <w:rPr>
          <w:rFonts w:hint="eastAsia"/>
        </w:rPr>
        <w:t>O</w:t>
      </w:r>
      <w:r>
        <w:t>ne step to shift into stack and one step to popped from stack with LEFT-ARC or RIGHT-ARC for each word</w:t>
      </w:r>
      <w:bookmarkEnd w:id="7"/>
      <w:bookmarkEnd w:id="8"/>
      <w:r>
        <w:t>.</w:t>
      </w:r>
    </w:p>
    <w:p w:rsidR="006712EF" w:rsidRDefault="00C7247F">
      <w:pPr>
        <w:pStyle w:val="2"/>
      </w:pPr>
      <w:bookmarkStart w:id="9" w:name="header-n195"/>
      <w:bookmarkEnd w:id="9"/>
      <w:r>
        <w:lastRenderedPageBreak/>
        <w:t>1</w:t>
      </w:r>
      <w:r w:rsidR="0001009E">
        <w:t>©</w:t>
      </w:r>
    </w:p>
    <w:p w:rsidR="006712EF" w:rsidRDefault="00FB472F">
      <w:pPr>
        <w:pStyle w:val="a0"/>
        <w:rPr>
          <w:lang w:eastAsia="zh-CN"/>
        </w:rPr>
      </w:pPr>
      <w:r>
        <w:rPr>
          <w:rFonts w:hint="eastAsia"/>
          <w:lang w:eastAsia="zh-CN"/>
        </w:rPr>
        <w:t>In</w:t>
      </w:r>
      <w:r>
        <w:rPr>
          <w:lang w:eastAsia="zh-CN"/>
        </w:rPr>
        <w:t xml:space="preserve"> the </w:t>
      </w:r>
      <w:r w:rsidR="004F03AC">
        <w:rPr>
          <w:lang w:eastAsia="zh-CN"/>
        </w:rPr>
        <w:t xml:space="preserve">described </w:t>
      </w:r>
      <w:r w:rsidRPr="00FB472F">
        <w:rPr>
          <w:lang w:eastAsia="zh-CN"/>
        </w:rPr>
        <w:t>parsing</w:t>
      </w:r>
      <w:r w:rsidR="004F03AC">
        <w:rPr>
          <w:lang w:eastAsia="zh-CN"/>
        </w:rPr>
        <w:t xml:space="preserve">, when we add left or right edge between </w:t>
      </w:r>
      <w:bookmarkStart w:id="10" w:name="OLE_LINK5"/>
      <w:bookmarkStart w:id="11" w:name="OLE_LINK6"/>
      <w:r w:rsidR="004F03AC">
        <w:rPr>
          <w:lang w:eastAsia="zh-CN"/>
        </w:rPr>
        <w:t>stack[-2]</w:t>
      </w:r>
      <w:bookmarkEnd w:id="10"/>
      <w:bookmarkEnd w:id="11"/>
      <w:r w:rsidR="004F03AC">
        <w:rPr>
          <w:lang w:eastAsia="zh-CN"/>
        </w:rPr>
        <w:t xml:space="preserve"> and stack[-1],  we removed all words between stack[-2] and stack[-1].</w:t>
      </w:r>
      <w:r w:rsidR="000E56E7">
        <w:rPr>
          <w:lang w:eastAsia="zh-CN"/>
        </w:rPr>
        <w:t xml:space="preserve"> </w:t>
      </w:r>
      <w:r w:rsidR="00DD1442">
        <w:rPr>
          <w:lang w:eastAsia="zh-CN"/>
        </w:rPr>
        <w:t xml:space="preserve"> Thus we can’t have two edges crossing each other. </w:t>
      </w:r>
    </w:p>
    <w:p w:rsidR="005F3BDC" w:rsidRDefault="0055337A">
      <w:pPr>
        <w:pStyle w:val="a0"/>
        <w:rPr>
          <w:lang w:eastAsia="zh-CN"/>
        </w:rPr>
      </w:pPr>
      <w:r>
        <w:rPr>
          <w:rFonts w:hint="eastAsia"/>
          <w:lang w:eastAsia="zh-CN"/>
        </w:rPr>
        <w:t>F</w:t>
      </w:r>
      <w:r>
        <w:rPr>
          <w:lang w:eastAsia="zh-CN"/>
        </w:rPr>
        <w:t xml:space="preserve">or example,  </w:t>
      </w:r>
      <w:r w:rsidR="005F3BDC">
        <w:rPr>
          <w:lang w:eastAsia="zh-CN"/>
        </w:rPr>
        <w:t>if we first add edg</w:t>
      </w:r>
      <w:r w:rsidR="005F3BDC">
        <w:rPr>
          <w:rFonts w:hint="eastAsia"/>
          <w:lang w:eastAsia="zh-CN"/>
        </w:rPr>
        <w:t>e</w:t>
      </w:r>
      <w:r w:rsidR="005F3BDC">
        <w:rPr>
          <w:lang w:eastAsia="zh-CN"/>
        </w:rPr>
        <w:t xml:space="preserve"> saw -&gt; yesterday,  a dog is already removed and no</w:t>
      </w:r>
      <w:r w:rsidR="00E62379">
        <w:rPr>
          <w:rFonts w:hint="eastAsia"/>
          <w:lang w:eastAsia="zh-CN"/>
        </w:rPr>
        <w:t xml:space="preserve"> </w:t>
      </w:r>
      <w:r w:rsidR="005F3BDC">
        <w:rPr>
          <w:lang w:eastAsia="zh-CN"/>
        </w:rPr>
        <w:t xml:space="preserve">way to add edge a dog -&gt; was.  </w:t>
      </w:r>
      <w:r w:rsidR="00E62379">
        <w:rPr>
          <w:lang w:eastAsia="zh-CN"/>
        </w:rPr>
        <w:t>Or if we first add edge a dog -&gt; was, then yesterday is already removed and not way to add edge saw -&gt; yesterday.</w:t>
      </w:r>
    </w:p>
    <w:p w:rsidR="002913C2" w:rsidRDefault="002913C2" w:rsidP="002913C2">
      <w:pPr>
        <w:pStyle w:val="2"/>
      </w:pPr>
      <w:r>
        <w:t>2</w:t>
      </w:r>
      <w:r>
        <w:t>(b)</w:t>
      </w:r>
    </w:p>
    <w:p w:rsidR="00BD514B" w:rsidRDefault="00BD514B">
      <w:pPr>
        <w:pStyle w:val="a0"/>
        <w:rPr>
          <w:lang w:eastAsia="zh-CN"/>
        </w:rPr>
      </w:pPr>
      <w:r>
        <w:rPr>
          <w:lang w:eastAsia="zh-CN"/>
        </w:rPr>
        <w:t xml:space="preserve">I have finished all the functions in model.py. </w:t>
      </w:r>
      <w:r w:rsidR="00B74A64">
        <w:rPr>
          <w:rFonts w:hint="eastAsia"/>
          <w:lang w:eastAsia="zh-CN"/>
        </w:rPr>
        <w:t>T</w:t>
      </w:r>
      <w:r w:rsidR="00B74A64">
        <w:rPr>
          <w:lang w:eastAsia="zh-CN"/>
        </w:rPr>
        <w:t xml:space="preserve">he most difficult part I think is the add embedding function. </w:t>
      </w:r>
      <w:r w:rsidR="00793B73">
        <w:rPr>
          <w:lang w:eastAsia="zh-CN"/>
        </w:rPr>
        <w:t xml:space="preserve">I made a mistake at first. I don’t create the </w:t>
      </w:r>
      <w:proofErr w:type="spellStart"/>
      <w:r w:rsidR="00793B73">
        <w:rPr>
          <w:lang w:eastAsia="zh-CN"/>
        </w:rPr>
        <w:t>tensorflow</w:t>
      </w:r>
      <w:proofErr w:type="spellEnd"/>
      <w:r w:rsidR="00793B73">
        <w:rPr>
          <w:lang w:eastAsia="zh-CN"/>
        </w:rPr>
        <w:t xml:space="preserve"> variables and the performance is very poor. </w:t>
      </w:r>
      <w:r w:rsidR="00A65997">
        <w:rPr>
          <w:lang w:eastAsia="zh-CN"/>
        </w:rPr>
        <w:t>After debugging,  I realize that if I don’t create the variables, then the training can’t optimize the embedding. After correct this, my performance improves dramatically and achieves the desired performance.</w:t>
      </w:r>
    </w:p>
    <w:p w:rsidR="009A65B8" w:rsidRDefault="009A65B8">
      <w:pPr>
        <w:pStyle w:val="a0"/>
        <w:rPr>
          <w:rFonts w:hint="eastAsia"/>
          <w:lang w:eastAsia="zh-CN"/>
        </w:rPr>
      </w:pPr>
    </w:p>
    <w:p w:rsidR="00A65997" w:rsidRDefault="001959F9">
      <w:pPr>
        <w:pStyle w:val="a0"/>
        <w:rPr>
          <w:lang w:eastAsia="zh-CN"/>
        </w:rPr>
      </w:pPr>
      <w:r>
        <w:rPr>
          <w:rFonts w:hint="eastAsia"/>
          <w:lang w:eastAsia="zh-CN"/>
        </w:rPr>
        <w:t>L</w:t>
      </w:r>
      <w:r>
        <w:rPr>
          <w:lang w:eastAsia="zh-CN"/>
        </w:rPr>
        <w:t xml:space="preserve">oss at last epoch:  </w:t>
      </w:r>
      <w:r w:rsidR="008C7EB7" w:rsidRPr="008C7EB7">
        <w:rPr>
          <w:lang w:eastAsia="zh-CN"/>
        </w:rPr>
        <w:t>0.1038</w:t>
      </w:r>
    </w:p>
    <w:p w:rsidR="00317CAA" w:rsidRDefault="00C36934" w:rsidP="00C36934">
      <w:pPr>
        <w:pStyle w:val="a0"/>
        <w:rPr>
          <w:lang w:eastAsia="zh-CN"/>
        </w:rPr>
      </w:pPr>
      <w:r>
        <w:rPr>
          <w:lang w:eastAsia="zh-CN"/>
        </w:rPr>
        <w:t xml:space="preserve">Validation </w:t>
      </w:r>
      <w:r w:rsidR="002D6609">
        <w:rPr>
          <w:lang w:eastAsia="zh-CN"/>
        </w:rPr>
        <w:t xml:space="preserve">on dev set </w:t>
      </w:r>
      <w:r>
        <w:rPr>
          <w:lang w:eastAsia="zh-CN"/>
        </w:rPr>
        <w:t xml:space="preserve">LAS: 0.88 </w:t>
      </w:r>
    </w:p>
    <w:p w:rsidR="008C7EB7" w:rsidRDefault="00C36934" w:rsidP="00C36934">
      <w:pPr>
        <w:pStyle w:val="a0"/>
        <w:rPr>
          <w:lang w:eastAsia="zh-CN"/>
        </w:rPr>
      </w:pPr>
      <w:r>
        <w:rPr>
          <w:lang w:eastAsia="zh-CN"/>
        </w:rPr>
        <w:t xml:space="preserve">Validation </w:t>
      </w:r>
      <w:r w:rsidR="002D6609">
        <w:rPr>
          <w:lang w:eastAsia="zh-CN"/>
        </w:rPr>
        <w:t xml:space="preserve">on dev set </w:t>
      </w:r>
      <w:r>
        <w:rPr>
          <w:lang w:eastAsia="zh-CN"/>
        </w:rPr>
        <w:t>UAS: 0.90</w:t>
      </w:r>
    </w:p>
    <w:p w:rsidR="00317CAA" w:rsidRDefault="00C36934" w:rsidP="00C36934">
      <w:pPr>
        <w:pStyle w:val="a0"/>
        <w:rPr>
          <w:lang w:eastAsia="zh-CN"/>
        </w:rPr>
      </w:pPr>
      <w:r w:rsidRPr="00C36934">
        <w:rPr>
          <w:lang w:eastAsia="zh-CN"/>
        </w:rPr>
        <w:t xml:space="preserve">Test </w:t>
      </w:r>
      <w:r w:rsidR="002D6609">
        <w:rPr>
          <w:lang w:eastAsia="zh-CN"/>
        </w:rPr>
        <w:t xml:space="preserve">on test set </w:t>
      </w:r>
      <w:r w:rsidRPr="00C36934">
        <w:rPr>
          <w:lang w:eastAsia="zh-CN"/>
        </w:rPr>
        <w:t>LAS: 0.88</w:t>
      </w:r>
    </w:p>
    <w:p w:rsidR="00C36934" w:rsidRDefault="00C36934" w:rsidP="00C36934">
      <w:pPr>
        <w:pStyle w:val="a0"/>
        <w:rPr>
          <w:lang w:eastAsia="zh-CN"/>
        </w:rPr>
      </w:pPr>
      <w:r w:rsidRPr="00C36934">
        <w:rPr>
          <w:lang w:eastAsia="zh-CN"/>
        </w:rPr>
        <w:t xml:space="preserve">Test </w:t>
      </w:r>
      <w:r w:rsidR="002D6609">
        <w:rPr>
          <w:lang w:eastAsia="zh-CN"/>
        </w:rPr>
        <w:t xml:space="preserve">on test set </w:t>
      </w:r>
      <w:r w:rsidRPr="00C36934">
        <w:rPr>
          <w:lang w:eastAsia="zh-CN"/>
        </w:rPr>
        <w:t>UAS: 0.90</w:t>
      </w:r>
    </w:p>
    <w:bookmarkEnd w:id="1"/>
    <w:bookmarkEnd w:id="2"/>
    <w:p w:rsidR="009060C5" w:rsidRPr="009060C5" w:rsidRDefault="009060C5" w:rsidP="00C36934">
      <w:pPr>
        <w:pStyle w:val="a0"/>
        <w:rPr>
          <w:rFonts w:hint="eastAsia"/>
          <w:lang w:eastAsia="zh-CN"/>
        </w:rPr>
      </w:pPr>
    </w:p>
    <w:sectPr w:rsidR="009060C5" w:rsidRPr="009060C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012E" w:rsidRDefault="00F8012E">
      <w:pPr>
        <w:spacing w:after="0"/>
      </w:pPr>
      <w:r>
        <w:separator/>
      </w:r>
    </w:p>
  </w:endnote>
  <w:endnote w:type="continuationSeparator" w:id="0">
    <w:p w:rsidR="00F8012E" w:rsidRDefault="00F801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NimbusRomNo9L">
    <w:altName w:val="Cambria"/>
    <w:panose1 w:val="020B060402020202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012E" w:rsidRDefault="00F8012E">
      <w:r>
        <w:separator/>
      </w:r>
    </w:p>
  </w:footnote>
  <w:footnote w:type="continuationSeparator" w:id="0">
    <w:p w:rsidR="00F8012E" w:rsidRDefault="00F801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6306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536886C"/>
    <w:multiLevelType w:val="multilevel"/>
    <w:tmpl w:val="C8E810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1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009E"/>
    <w:rsid w:val="00011C8B"/>
    <w:rsid w:val="000E56E7"/>
    <w:rsid w:val="00186618"/>
    <w:rsid w:val="001959F9"/>
    <w:rsid w:val="001C2A08"/>
    <w:rsid w:val="002913C2"/>
    <w:rsid w:val="002D6609"/>
    <w:rsid w:val="002E235D"/>
    <w:rsid w:val="00317CAA"/>
    <w:rsid w:val="003E707D"/>
    <w:rsid w:val="00485E59"/>
    <w:rsid w:val="00490987"/>
    <w:rsid w:val="004E29B3"/>
    <w:rsid w:val="004E75F4"/>
    <w:rsid w:val="004F03AC"/>
    <w:rsid w:val="0055337A"/>
    <w:rsid w:val="00590D07"/>
    <w:rsid w:val="005F3BDC"/>
    <w:rsid w:val="005F4964"/>
    <w:rsid w:val="00663D27"/>
    <w:rsid w:val="006640D5"/>
    <w:rsid w:val="006712EF"/>
    <w:rsid w:val="00784D58"/>
    <w:rsid w:val="00793B73"/>
    <w:rsid w:val="008C7EB7"/>
    <w:rsid w:val="008D6863"/>
    <w:rsid w:val="009060C5"/>
    <w:rsid w:val="009A65B8"/>
    <w:rsid w:val="00A65997"/>
    <w:rsid w:val="00A67D77"/>
    <w:rsid w:val="00A70D48"/>
    <w:rsid w:val="00AD6A58"/>
    <w:rsid w:val="00B25476"/>
    <w:rsid w:val="00B74A64"/>
    <w:rsid w:val="00B8621F"/>
    <w:rsid w:val="00B86B75"/>
    <w:rsid w:val="00BC48D5"/>
    <w:rsid w:val="00BD514B"/>
    <w:rsid w:val="00C312E0"/>
    <w:rsid w:val="00C36279"/>
    <w:rsid w:val="00C36934"/>
    <w:rsid w:val="00C7247F"/>
    <w:rsid w:val="00CE7515"/>
    <w:rsid w:val="00DD1442"/>
    <w:rsid w:val="00E315A3"/>
    <w:rsid w:val="00E62379"/>
    <w:rsid w:val="00F8012E"/>
    <w:rsid w:val="00F97153"/>
    <w:rsid w:val="00FB0ED5"/>
    <w:rsid w:val="00FB472F"/>
    <w:rsid w:val="00FD1A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26164F1"/>
  <w15:docId w15:val="{A527182C-95D4-9F49-9D0D-8CCEB11F3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Normal (Web)"/>
    <w:basedOn w:val="a"/>
    <w:uiPriority w:val="99"/>
    <w:semiHidden/>
    <w:unhideWhenUsed/>
    <w:rsid w:val="00FB0ED5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character" w:customStyle="1" w:styleId="20">
    <w:name w:val="标题 2 字符"/>
    <w:basedOn w:val="a1"/>
    <w:link w:val="2"/>
    <w:uiPriority w:val="9"/>
    <w:rsid w:val="002913C2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97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3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634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0021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73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98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9435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8153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45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99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599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64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2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3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14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04</Words>
  <Characters>1739</Characters>
  <Application>Microsoft Office Word</Application>
  <DocSecurity>0</DocSecurity>
  <Lines>14</Lines>
  <Paragraphs>4</Paragraphs>
  <ScaleCrop>false</ScaleCrop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文 孟</dc:creator>
  <cp:lastModifiedBy>文 孟</cp:lastModifiedBy>
  <cp:revision>2</cp:revision>
  <dcterms:created xsi:type="dcterms:W3CDTF">2018-12-06T16:34:00Z</dcterms:created>
  <dcterms:modified xsi:type="dcterms:W3CDTF">2018-12-06T16:34:00Z</dcterms:modified>
</cp:coreProperties>
</file>